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441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7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Filip Ciecior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Żaneta Piotr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Cały dzień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